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8-10</w:t>
      </w:r>
      <w:r>
        <w:t xml:space="preserve"> </w:t>
      </w:r>
      <w:r>
        <w:t xml:space="preserve">06:16:3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725284d2055ac7e21d5f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8-10T06:16:44Z</dcterms:created>
  <dcterms:modified xsi:type="dcterms:W3CDTF">2023-08-10T06:1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8-10 06:16:37</vt:lpwstr>
  </property>
</Properties>
</file>